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24BE" w:rsidRDefault="00A320FD" w:rsidP="00A320FD">
      <w:pPr>
        <w:pStyle w:val="Heading2"/>
      </w:pPr>
      <w:r>
        <w:t>Paper Prototyping</w:t>
      </w:r>
    </w:p>
    <w:p w:rsidR="00A320FD" w:rsidRDefault="00A320FD" w:rsidP="00A02BB7">
      <w:pPr>
        <w:jc w:val="center"/>
      </w:pPr>
      <w:r>
        <w:rPr>
          <w:noProof/>
        </w:rPr>
        <w:drawing>
          <wp:inline distT="0" distB="0" distL="0" distR="0">
            <wp:extent cx="3752850" cy="7029450"/>
            <wp:effectExtent l="0" t="0" r="0" b="0"/>
            <wp:docPr id="1" name="Picture 1" descr="Home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ome Pag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702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1235" w:rsidRDefault="00C41235" w:rsidP="00A02BB7">
      <w:pPr>
        <w:jc w:val="center"/>
      </w:pPr>
      <w:r>
        <w:t>Fig: Homepage</w:t>
      </w:r>
    </w:p>
    <w:p w:rsidR="00A320FD" w:rsidRDefault="00A320FD" w:rsidP="00A02BB7">
      <w:pPr>
        <w:jc w:val="center"/>
      </w:pPr>
    </w:p>
    <w:p w:rsidR="00C41235" w:rsidRDefault="00C41235" w:rsidP="00A02BB7">
      <w:pPr>
        <w:jc w:val="center"/>
      </w:pPr>
      <w:r>
        <w:br w:type="page"/>
      </w:r>
    </w:p>
    <w:p w:rsidR="00C41235" w:rsidRDefault="00147B2A" w:rsidP="00A02BB7">
      <w:pPr>
        <w:jc w:val="center"/>
      </w:pPr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393.75pt;height:277.5pt">
            <v:imagedata r:id="rId5" o:title="2"/>
          </v:shape>
        </w:pict>
      </w:r>
    </w:p>
    <w:p w:rsidR="00C41235" w:rsidRDefault="00C41235" w:rsidP="00A02BB7">
      <w:pPr>
        <w:jc w:val="center"/>
      </w:pPr>
      <w:r>
        <w:t>Fig: Admin Login</w:t>
      </w:r>
    </w:p>
    <w:p w:rsidR="00C41235" w:rsidRDefault="00147B2A" w:rsidP="00A02BB7">
      <w:pPr>
        <w:jc w:val="center"/>
      </w:pPr>
      <w:r>
        <w:pict>
          <v:shape id="_x0000_i1027" type="#_x0000_t75" style="width:393.75pt;height:276pt">
            <v:imagedata r:id="rId6" o:title="3"/>
          </v:shape>
        </w:pict>
      </w:r>
    </w:p>
    <w:p w:rsidR="00640A47" w:rsidRDefault="00C41235" w:rsidP="00A02BB7">
      <w:pPr>
        <w:jc w:val="center"/>
      </w:pPr>
      <w:r>
        <w:t>Fig: View Available Products</w:t>
      </w:r>
    </w:p>
    <w:p w:rsidR="00640A47" w:rsidRDefault="00640A47" w:rsidP="00A02BB7">
      <w:pPr>
        <w:jc w:val="center"/>
      </w:pPr>
      <w:r>
        <w:br w:type="page"/>
      </w:r>
    </w:p>
    <w:p w:rsidR="00C41235" w:rsidRDefault="00147B2A" w:rsidP="00A02BB7">
      <w:pPr>
        <w:jc w:val="center"/>
      </w:pPr>
      <w:r>
        <w:lastRenderedPageBreak/>
        <w:pict>
          <v:shape id="_x0000_i1028" type="#_x0000_t75" style="width:468pt;height:277.5pt">
            <v:imagedata r:id="rId7" o:title="4"/>
          </v:shape>
        </w:pict>
      </w:r>
    </w:p>
    <w:p w:rsidR="00640A47" w:rsidRDefault="00640A47" w:rsidP="00A02BB7">
      <w:pPr>
        <w:jc w:val="center"/>
      </w:pPr>
      <w:r>
        <w:t>Fig: View Registered Users</w:t>
      </w:r>
    </w:p>
    <w:p w:rsidR="00640A47" w:rsidRDefault="00147B2A" w:rsidP="00A02BB7">
      <w:pPr>
        <w:jc w:val="center"/>
      </w:pPr>
      <w:r>
        <w:lastRenderedPageBreak/>
        <w:pict>
          <v:shape id="_x0000_i1029" type="#_x0000_t75" style="width:430.5pt;height:561pt">
            <v:imagedata r:id="rId8" o:title="5"/>
          </v:shape>
        </w:pict>
      </w:r>
    </w:p>
    <w:p w:rsidR="00640A47" w:rsidRDefault="00640A47" w:rsidP="00A02BB7">
      <w:pPr>
        <w:jc w:val="center"/>
      </w:pPr>
      <w:r>
        <w:t>Fig: Add Product</w:t>
      </w:r>
    </w:p>
    <w:p w:rsidR="00640A47" w:rsidRDefault="00640A47" w:rsidP="00A02BB7">
      <w:pPr>
        <w:jc w:val="center"/>
      </w:pPr>
      <w:r>
        <w:br w:type="page"/>
      </w:r>
    </w:p>
    <w:p w:rsidR="00640A47" w:rsidRDefault="00147B2A" w:rsidP="00A02BB7">
      <w:pPr>
        <w:jc w:val="center"/>
      </w:pPr>
      <w:r>
        <w:lastRenderedPageBreak/>
        <w:pict>
          <v:shape id="_x0000_i1030" type="#_x0000_t75" style="width:416.25pt;height:543pt">
            <v:imagedata r:id="rId9" o:title="7"/>
          </v:shape>
        </w:pict>
      </w:r>
    </w:p>
    <w:p w:rsidR="00640A47" w:rsidRDefault="00640A47" w:rsidP="00A02BB7">
      <w:pPr>
        <w:jc w:val="center"/>
      </w:pPr>
      <w:r>
        <w:t>Fig: Update Product</w:t>
      </w:r>
    </w:p>
    <w:p w:rsidR="00640A47" w:rsidRDefault="009C728F" w:rsidP="00A02BB7">
      <w:pPr>
        <w:jc w:val="center"/>
      </w:pPr>
      <w:r>
        <w:lastRenderedPageBreak/>
        <w:pict>
          <v:shape id="_x0000_i1031" type="#_x0000_t75" style="width:439.5pt;height:501.75pt">
            <v:imagedata r:id="rId10" o:title="6"/>
          </v:shape>
        </w:pict>
      </w:r>
    </w:p>
    <w:p w:rsidR="00A02BB7" w:rsidRDefault="00640A47" w:rsidP="00A02BB7">
      <w:pPr>
        <w:jc w:val="center"/>
      </w:pPr>
      <w:r>
        <w:t>Fig: Admin edit user</w:t>
      </w:r>
    </w:p>
    <w:p w:rsidR="00A02BB7" w:rsidRDefault="00A02BB7" w:rsidP="00A02BB7">
      <w:pPr>
        <w:jc w:val="center"/>
      </w:pPr>
      <w:r>
        <w:br w:type="page"/>
      </w:r>
    </w:p>
    <w:p w:rsidR="00640A47" w:rsidRDefault="009C728F" w:rsidP="00A02BB7">
      <w:pPr>
        <w:jc w:val="center"/>
      </w:pPr>
      <w:r>
        <w:lastRenderedPageBreak/>
        <w:pict>
          <v:shape id="_x0000_i1032" type="#_x0000_t75" style="width:438pt;height:428.25pt">
            <v:imagedata r:id="rId11" o:title="8"/>
          </v:shape>
        </w:pict>
      </w:r>
    </w:p>
    <w:p w:rsidR="00A02BB7" w:rsidRDefault="00A02BB7" w:rsidP="00A02BB7">
      <w:pPr>
        <w:jc w:val="center"/>
      </w:pPr>
      <w:r>
        <w:t>Fig: Register New user</w:t>
      </w:r>
    </w:p>
    <w:p w:rsidR="00A02BB7" w:rsidRDefault="00A02BB7" w:rsidP="00A02BB7">
      <w:pPr>
        <w:jc w:val="center"/>
      </w:pPr>
      <w:r>
        <w:br w:type="page"/>
      </w:r>
    </w:p>
    <w:p w:rsidR="00A02BB7" w:rsidRDefault="009C728F" w:rsidP="00A02BB7">
      <w:pPr>
        <w:jc w:val="center"/>
      </w:pPr>
      <w:r>
        <w:lastRenderedPageBreak/>
        <w:pict>
          <v:shape id="_x0000_i1033" type="#_x0000_t75" style="width:468pt;height:476.25pt">
            <v:imagedata r:id="rId12" o:title="9"/>
          </v:shape>
        </w:pict>
      </w:r>
    </w:p>
    <w:p w:rsidR="00B810AF" w:rsidRDefault="00A02BB7" w:rsidP="00A02BB7">
      <w:pPr>
        <w:jc w:val="center"/>
      </w:pPr>
      <w:r>
        <w:t>Fig: Update User’s Details</w:t>
      </w:r>
    </w:p>
    <w:p w:rsidR="00B810AF" w:rsidRDefault="00B810AF">
      <w:r>
        <w:br w:type="page"/>
      </w:r>
    </w:p>
    <w:p w:rsidR="00A02BB7" w:rsidRDefault="009C728F" w:rsidP="00A02BB7">
      <w:pPr>
        <w:jc w:val="center"/>
      </w:pPr>
      <w:r>
        <w:lastRenderedPageBreak/>
        <w:pict>
          <v:shape id="_x0000_i1034" type="#_x0000_t75" style="width:394.5pt;height:276.75pt">
            <v:imagedata r:id="rId13" o:title="10"/>
          </v:shape>
        </w:pict>
      </w:r>
    </w:p>
    <w:p w:rsidR="00B810AF" w:rsidRDefault="00B810AF" w:rsidP="00A02BB7">
      <w:pPr>
        <w:jc w:val="center"/>
      </w:pPr>
      <w:r>
        <w:t>Fig: Change Password</w:t>
      </w:r>
    </w:p>
    <w:p w:rsidR="00B810AF" w:rsidRDefault="009C728F" w:rsidP="00A02BB7">
      <w:pPr>
        <w:jc w:val="center"/>
      </w:pPr>
      <w:r>
        <w:pict>
          <v:shape id="_x0000_i1035" type="#_x0000_t75" style="width:419.25pt;height:258pt">
            <v:imagedata r:id="rId14" o:title="11"/>
          </v:shape>
        </w:pict>
      </w:r>
    </w:p>
    <w:p w:rsidR="00E216A5" w:rsidRDefault="001C5906" w:rsidP="00A02BB7">
      <w:pPr>
        <w:jc w:val="center"/>
      </w:pPr>
      <w:r>
        <w:t>Fig: Forum Ask Question</w:t>
      </w:r>
    </w:p>
    <w:p w:rsidR="00E216A5" w:rsidRDefault="00E216A5">
      <w:r>
        <w:br w:type="page"/>
      </w:r>
    </w:p>
    <w:p w:rsidR="001C5906" w:rsidRDefault="009C728F" w:rsidP="00A02BB7">
      <w:pPr>
        <w:jc w:val="center"/>
      </w:pPr>
      <w:r>
        <w:lastRenderedPageBreak/>
        <w:pict>
          <v:shape id="_x0000_i1036" type="#_x0000_t75" style="width:389.25pt;height:267pt">
            <v:imagedata r:id="rId15" o:title="12"/>
          </v:shape>
        </w:pict>
      </w:r>
    </w:p>
    <w:p w:rsidR="00E216A5" w:rsidRDefault="00E216A5" w:rsidP="00A02BB7">
      <w:pPr>
        <w:jc w:val="center"/>
      </w:pPr>
      <w:r>
        <w:t>Fig: Forum Comment</w:t>
      </w:r>
    </w:p>
    <w:p w:rsidR="0020761A" w:rsidRDefault="009C728F" w:rsidP="00A02BB7">
      <w:pPr>
        <w:jc w:val="center"/>
      </w:pPr>
      <w:r>
        <w:pict>
          <v:shape id="_x0000_i1037" type="#_x0000_t75" style="width:389.25pt;height:252pt">
            <v:imagedata r:id="rId16" o:title="13"/>
          </v:shape>
        </w:pict>
      </w:r>
    </w:p>
    <w:p w:rsidR="00FC4AA8" w:rsidRDefault="0020761A" w:rsidP="00FC4AA8">
      <w:pPr>
        <w:jc w:val="center"/>
      </w:pPr>
      <w:r>
        <w:t>Fig: Review for testimonial</w:t>
      </w:r>
    </w:p>
    <w:p w:rsidR="00FC4AA8" w:rsidRDefault="00FC4AA8">
      <w:r>
        <w:br w:type="page"/>
      </w:r>
    </w:p>
    <w:p w:rsidR="00FC4AA8" w:rsidRDefault="009C728F" w:rsidP="00FC4AA8">
      <w:pPr>
        <w:jc w:val="center"/>
      </w:pPr>
      <w:r>
        <w:lastRenderedPageBreak/>
        <w:pict>
          <v:shape id="_x0000_i1038" type="#_x0000_t75" style="width:468pt;height:484.5pt">
            <v:imagedata r:id="rId17" o:title="14"/>
          </v:shape>
        </w:pict>
      </w:r>
    </w:p>
    <w:p w:rsidR="00A320FD" w:rsidRDefault="00FC4AA8" w:rsidP="00147B2A">
      <w:pPr>
        <w:jc w:val="center"/>
      </w:pPr>
      <w:r>
        <w:t>Fig: Order Required Product</w:t>
      </w:r>
    </w:p>
    <w:p w:rsidR="00A320FD" w:rsidRDefault="00A320FD">
      <w:r>
        <w:br w:type="page"/>
      </w:r>
    </w:p>
    <w:p w:rsidR="00C41235" w:rsidRDefault="00A8426C" w:rsidP="003730A8">
      <w:pPr>
        <w:pStyle w:val="Heading2"/>
      </w:pPr>
      <w:r>
        <w:lastRenderedPageBreak/>
        <w:t>Database</w:t>
      </w:r>
      <w:r w:rsidR="003730A8">
        <w:t xml:space="preserve"> Modeling</w:t>
      </w:r>
    </w:p>
    <w:p w:rsidR="003D6A87" w:rsidRPr="003D6A87" w:rsidRDefault="003D6A87" w:rsidP="003D6A87">
      <w:r>
        <w:t>User Register Table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9"/>
        <w:gridCol w:w="1869"/>
        <w:gridCol w:w="1867"/>
        <w:gridCol w:w="1867"/>
        <w:gridCol w:w="1868"/>
      </w:tblGrid>
      <w:tr w:rsidR="00A8426C" w:rsidTr="009C728F">
        <w:tc>
          <w:tcPr>
            <w:tcW w:w="1870" w:type="dxa"/>
            <w:shd w:val="clear" w:color="auto" w:fill="5B9BD5" w:themeFill="accent1"/>
          </w:tcPr>
          <w:p w:rsidR="00A8426C" w:rsidRPr="00A8426C" w:rsidRDefault="00A8426C" w:rsidP="00A8426C">
            <w:pPr>
              <w:rPr>
                <w:b/>
              </w:rPr>
            </w:pPr>
            <w:r>
              <w:rPr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A8426C" w:rsidRPr="00A8426C" w:rsidRDefault="00A8426C" w:rsidP="00A8426C">
            <w:pPr>
              <w:rPr>
                <w:b/>
              </w:rPr>
            </w:pPr>
            <w:r>
              <w:rPr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A8426C" w:rsidRPr="00A8426C" w:rsidRDefault="00A8426C" w:rsidP="00A8426C">
            <w:pPr>
              <w:rPr>
                <w:b/>
              </w:rPr>
            </w:pPr>
            <w:r>
              <w:rPr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A8426C" w:rsidRPr="00A8426C" w:rsidRDefault="00A8426C" w:rsidP="00A8426C">
            <w:pPr>
              <w:rPr>
                <w:b/>
              </w:rPr>
            </w:pPr>
            <w:r>
              <w:rPr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A8426C" w:rsidRPr="00A8426C" w:rsidRDefault="00A8426C" w:rsidP="00A8426C">
            <w:pPr>
              <w:rPr>
                <w:b/>
              </w:rPr>
            </w:pPr>
            <w:r>
              <w:rPr>
                <w:b/>
              </w:rPr>
              <w:t>Nullable</w:t>
            </w:r>
          </w:p>
        </w:tc>
      </w:tr>
      <w:tr w:rsidR="00A8426C" w:rsidTr="00A8426C">
        <w:tc>
          <w:tcPr>
            <w:tcW w:w="1870" w:type="dxa"/>
          </w:tcPr>
          <w:p w:rsidR="00A8426C" w:rsidRDefault="00A8426C" w:rsidP="00A8426C">
            <w:r>
              <w:t>u_id</w:t>
            </w:r>
          </w:p>
        </w:tc>
        <w:tc>
          <w:tcPr>
            <w:tcW w:w="1870" w:type="dxa"/>
          </w:tcPr>
          <w:p w:rsidR="00A8426C" w:rsidRDefault="003D6A87" w:rsidP="00A8426C">
            <w:r>
              <w:t>int(11)</w:t>
            </w:r>
          </w:p>
        </w:tc>
        <w:tc>
          <w:tcPr>
            <w:tcW w:w="1870" w:type="dxa"/>
          </w:tcPr>
          <w:p w:rsidR="00A8426C" w:rsidRDefault="003D6A87" w:rsidP="00A8426C">
            <w:r>
              <w:t>Yes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</w:tr>
      <w:tr w:rsidR="00A8426C" w:rsidTr="00A8426C">
        <w:tc>
          <w:tcPr>
            <w:tcW w:w="1870" w:type="dxa"/>
          </w:tcPr>
          <w:p w:rsidR="00A8426C" w:rsidRDefault="00A8426C" w:rsidP="00A8426C">
            <w:r>
              <w:t>fname</w:t>
            </w:r>
          </w:p>
        </w:tc>
        <w:tc>
          <w:tcPr>
            <w:tcW w:w="1870" w:type="dxa"/>
          </w:tcPr>
          <w:p w:rsidR="00A8426C" w:rsidRDefault="003D6A87" w:rsidP="00A8426C">
            <w:r>
              <w:t>varchar(50)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</w:tr>
      <w:tr w:rsidR="00A8426C" w:rsidTr="00A8426C">
        <w:tc>
          <w:tcPr>
            <w:tcW w:w="1870" w:type="dxa"/>
          </w:tcPr>
          <w:p w:rsidR="00A8426C" w:rsidRDefault="00A8426C" w:rsidP="00A8426C">
            <w:r>
              <w:t>lname</w:t>
            </w:r>
          </w:p>
        </w:tc>
        <w:tc>
          <w:tcPr>
            <w:tcW w:w="1870" w:type="dxa"/>
          </w:tcPr>
          <w:p w:rsidR="00A8426C" w:rsidRDefault="003D6A87" w:rsidP="00A8426C">
            <w:r>
              <w:t>varchar(50)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</w:tr>
      <w:tr w:rsidR="00A8426C" w:rsidTr="00A8426C">
        <w:tc>
          <w:tcPr>
            <w:tcW w:w="1870" w:type="dxa"/>
          </w:tcPr>
          <w:p w:rsidR="00A8426C" w:rsidRDefault="00A8426C" w:rsidP="00A8426C">
            <w:r>
              <w:t>e_mail</w:t>
            </w:r>
          </w:p>
        </w:tc>
        <w:tc>
          <w:tcPr>
            <w:tcW w:w="1870" w:type="dxa"/>
          </w:tcPr>
          <w:p w:rsidR="00A8426C" w:rsidRDefault="003D6A87" w:rsidP="00A8426C">
            <w:r>
              <w:t>varchar(50)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</w:tr>
      <w:tr w:rsidR="00A8426C" w:rsidTr="00A8426C">
        <w:tc>
          <w:tcPr>
            <w:tcW w:w="1870" w:type="dxa"/>
          </w:tcPr>
          <w:p w:rsidR="00A8426C" w:rsidRDefault="003D6A87" w:rsidP="00A8426C">
            <w:r>
              <w:t>tel</w:t>
            </w:r>
            <w:r w:rsidR="005720CF">
              <w:t>ephone</w:t>
            </w:r>
          </w:p>
        </w:tc>
        <w:tc>
          <w:tcPr>
            <w:tcW w:w="1870" w:type="dxa"/>
          </w:tcPr>
          <w:p w:rsidR="00A8426C" w:rsidRDefault="003D6A87" w:rsidP="00A8426C">
            <w:r>
              <w:t>bigint(50)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</w:tr>
      <w:tr w:rsidR="00A8426C" w:rsidTr="00A8426C">
        <w:tc>
          <w:tcPr>
            <w:tcW w:w="1870" w:type="dxa"/>
          </w:tcPr>
          <w:p w:rsidR="00A8426C" w:rsidRDefault="003D6A87" w:rsidP="00A8426C">
            <w:r>
              <w:t>address</w:t>
            </w:r>
          </w:p>
        </w:tc>
        <w:tc>
          <w:tcPr>
            <w:tcW w:w="1870" w:type="dxa"/>
          </w:tcPr>
          <w:p w:rsidR="00A8426C" w:rsidRDefault="003D6A87" w:rsidP="00A8426C">
            <w:r>
              <w:t>varchar(50)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</w:tr>
      <w:tr w:rsidR="00A8426C" w:rsidTr="00A8426C">
        <w:tc>
          <w:tcPr>
            <w:tcW w:w="1870" w:type="dxa"/>
          </w:tcPr>
          <w:p w:rsidR="00A8426C" w:rsidRDefault="003D6A87" w:rsidP="00A8426C">
            <w:r>
              <w:t>city</w:t>
            </w:r>
          </w:p>
        </w:tc>
        <w:tc>
          <w:tcPr>
            <w:tcW w:w="1870" w:type="dxa"/>
          </w:tcPr>
          <w:p w:rsidR="00A8426C" w:rsidRDefault="003D6A87" w:rsidP="00A8426C">
            <w:r>
              <w:t>varchar(50)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  <w:tc>
          <w:tcPr>
            <w:tcW w:w="1870" w:type="dxa"/>
          </w:tcPr>
          <w:p w:rsidR="00A8426C" w:rsidRDefault="003D6A87" w:rsidP="00A8426C">
            <w:r>
              <w:t>No</w:t>
            </w:r>
          </w:p>
        </w:tc>
      </w:tr>
      <w:tr w:rsidR="003D6A87" w:rsidTr="00A8426C">
        <w:tc>
          <w:tcPr>
            <w:tcW w:w="1870" w:type="dxa"/>
          </w:tcPr>
          <w:p w:rsidR="003D6A87" w:rsidRDefault="003D6A87" w:rsidP="00A8426C">
            <w:r>
              <w:t>country</w:t>
            </w:r>
          </w:p>
        </w:tc>
        <w:tc>
          <w:tcPr>
            <w:tcW w:w="1870" w:type="dxa"/>
          </w:tcPr>
          <w:p w:rsidR="003D6A87" w:rsidRDefault="005720CF" w:rsidP="00A8426C">
            <w:r>
              <w:t>e</w:t>
            </w:r>
            <w:r w:rsidR="003D6A87">
              <w:t>num</w:t>
            </w:r>
          </w:p>
        </w:tc>
        <w:tc>
          <w:tcPr>
            <w:tcW w:w="1870" w:type="dxa"/>
          </w:tcPr>
          <w:p w:rsidR="003D6A87" w:rsidRDefault="003D6A87" w:rsidP="00A8426C">
            <w:r>
              <w:t>No</w:t>
            </w:r>
          </w:p>
        </w:tc>
        <w:tc>
          <w:tcPr>
            <w:tcW w:w="1870" w:type="dxa"/>
          </w:tcPr>
          <w:p w:rsidR="003D6A87" w:rsidRDefault="003D6A87" w:rsidP="00A8426C">
            <w:r>
              <w:t>No</w:t>
            </w:r>
          </w:p>
        </w:tc>
        <w:tc>
          <w:tcPr>
            <w:tcW w:w="1870" w:type="dxa"/>
          </w:tcPr>
          <w:p w:rsidR="003D6A87" w:rsidRDefault="003D6A87" w:rsidP="00A8426C">
            <w:r>
              <w:t>No</w:t>
            </w:r>
          </w:p>
        </w:tc>
      </w:tr>
      <w:tr w:rsidR="003D6A87" w:rsidTr="00A8426C">
        <w:tc>
          <w:tcPr>
            <w:tcW w:w="1870" w:type="dxa"/>
          </w:tcPr>
          <w:p w:rsidR="003D6A87" w:rsidRDefault="003D6A87" w:rsidP="00A8426C">
            <w:r>
              <w:t>region</w:t>
            </w:r>
          </w:p>
        </w:tc>
        <w:tc>
          <w:tcPr>
            <w:tcW w:w="1870" w:type="dxa"/>
          </w:tcPr>
          <w:p w:rsidR="003D6A87" w:rsidRDefault="005720CF" w:rsidP="00A8426C">
            <w:r>
              <w:t>e</w:t>
            </w:r>
            <w:r w:rsidR="003D6A87">
              <w:t>num</w:t>
            </w:r>
          </w:p>
        </w:tc>
        <w:tc>
          <w:tcPr>
            <w:tcW w:w="1870" w:type="dxa"/>
          </w:tcPr>
          <w:p w:rsidR="003D6A87" w:rsidRDefault="003D6A87" w:rsidP="00A8426C">
            <w:r>
              <w:t>No</w:t>
            </w:r>
          </w:p>
        </w:tc>
        <w:tc>
          <w:tcPr>
            <w:tcW w:w="1870" w:type="dxa"/>
          </w:tcPr>
          <w:p w:rsidR="003D6A87" w:rsidRDefault="003D6A87" w:rsidP="00A8426C">
            <w:r>
              <w:t>No</w:t>
            </w:r>
          </w:p>
        </w:tc>
        <w:tc>
          <w:tcPr>
            <w:tcW w:w="1870" w:type="dxa"/>
          </w:tcPr>
          <w:p w:rsidR="003D6A87" w:rsidRDefault="003D6A87" w:rsidP="00A8426C">
            <w:r>
              <w:t>No</w:t>
            </w:r>
          </w:p>
        </w:tc>
      </w:tr>
      <w:tr w:rsidR="003D6A87" w:rsidTr="00A8426C">
        <w:tc>
          <w:tcPr>
            <w:tcW w:w="1870" w:type="dxa"/>
          </w:tcPr>
          <w:p w:rsidR="003D6A87" w:rsidRDefault="003D6A87" w:rsidP="00A8426C">
            <w:r>
              <w:t>gender</w:t>
            </w:r>
          </w:p>
        </w:tc>
        <w:tc>
          <w:tcPr>
            <w:tcW w:w="1870" w:type="dxa"/>
          </w:tcPr>
          <w:p w:rsidR="003D6A87" w:rsidRDefault="005720CF" w:rsidP="00A8426C">
            <w:r>
              <w:t>e</w:t>
            </w:r>
            <w:r w:rsidR="003D6A87">
              <w:t>num</w:t>
            </w:r>
          </w:p>
        </w:tc>
        <w:tc>
          <w:tcPr>
            <w:tcW w:w="1870" w:type="dxa"/>
          </w:tcPr>
          <w:p w:rsidR="003D6A87" w:rsidRDefault="003D6A87" w:rsidP="00A8426C">
            <w:r>
              <w:t>No</w:t>
            </w:r>
          </w:p>
        </w:tc>
        <w:tc>
          <w:tcPr>
            <w:tcW w:w="1870" w:type="dxa"/>
          </w:tcPr>
          <w:p w:rsidR="003D6A87" w:rsidRDefault="003D6A87" w:rsidP="00A8426C">
            <w:r>
              <w:t>No</w:t>
            </w:r>
          </w:p>
        </w:tc>
        <w:tc>
          <w:tcPr>
            <w:tcW w:w="1870" w:type="dxa"/>
          </w:tcPr>
          <w:p w:rsidR="003D6A87" w:rsidRDefault="003D6A87" w:rsidP="00A8426C">
            <w:r>
              <w:t>No</w:t>
            </w:r>
          </w:p>
        </w:tc>
      </w:tr>
      <w:tr w:rsidR="003D6A87" w:rsidTr="00A8426C">
        <w:tc>
          <w:tcPr>
            <w:tcW w:w="1870" w:type="dxa"/>
          </w:tcPr>
          <w:p w:rsidR="003D6A87" w:rsidRDefault="003D6A87" w:rsidP="00A8426C">
            <w:r>
              <w:t>password</w:t>
            </w:r>
          </w:p>
        </w:tc>
        <w:tc>
          <w:tcPr>
            <w:tcW w:w="1870" w:type="dxa"/>
          </w:tcPr>
          <w:p w:rsidR="003D6A87" w:rsidRDefault="003D6A87" w:rsidP="00A8426C">
            <w:r>
              <w:t>varchar(255)</w:t>
            </w:r>
          </w:p>
        </w:tc>
        <w:tc>
          <w:tcPr>
            <w:tcW w:w="1870" w:type="dxa"/>
          </w:tcPr>
          <w:p w:rsidR="003D6A87" w:rsidRDefault="003D6A87" w:rsidP="00A8426C">
            <w:r>
              <w:t>No</w:t>
            </w:r>
          </w:p>
        </w:tc>
        <w:tc>
          <w:tcPr>
            <w:tcW w:w="1870" w:type="dxa"/>
          </w:tcPr>
          <w:p w:rsidR="003D6A87" w:rsidRDefault="003D6A87" w:rsidP="00A8426C">
            <w:r>
              <w:t>No</w:t>
            </w:r>
          </w:p>
        </w:tc>
        <w:tc>
          <w:tcPr>
            <w:tcW w:w="1870" w:type="dxa"/>
          </w:tcPr>
          <w:p w:rsidR="003D6A87" w:rsidRDefault="003D6A87" w:rsidP="00A8426C">
            <w:r>
              <w:t>No</w:t>
            </w:r>
          </w:p>
        </w:tc>
      </w:tr>
      <w:tr w:rsidR="003D6A87" w:rsidTr="00A8426C">
        <w:tc>
          <w:tcPr>
            <w:tcW w:w="1870" w:type="dxa"/>
          </w:tcPr>
          <w:p w:rsidR="003D6A87" w:rsidRDefault="003D6A87" w:rsidP="00A8426C">
            <w:r>
              <w:t>confirm_passowrd</w:t>
            </w:r>
          </w:p>
        </w:tc>
        <w:tc>
          <w:tcPr>
            <w:tcW w:w="1870" w:type="dxa"/>
          </w:tcPr>
          <w:p w:rsidR="003D6A87" w:rsidRDefault="003D6A87" w:rsidP="003D6A87">
            <w:r>
              <w:t>varchar(</w:t>
            </w:r>
            <w:r>
              <w:t>255</w:t>
            </w:r>
            <w:r>
              <w:t>)</w:t>
            </w:r>
          </w:p>
        </w:tc>
        <w:tc>
          <w:tcPr>
            <w:tcW w:w="1870" w:type="dxa"/>
          </w:tcPr>
          <w:p w:rsidR="003D6A87" w:rsidRDefault="003D6A87" w:rsidP="00A8426C">
            <w:r>
              <w:t>No</w:t>
            </w:r>
          </w:p>
        </w:tc>
        <w:tc>
          <w:tcPr>
            <w:tcW w:w="1870" w:type="dxa"/>
          </w:tcPr>
          <w:p w:rsidR="003D6A87" w:rsidRDefault="003D6A87" w:rsidP="00A8426C">
            <w:r>
              <w:t>No</w:t>
            </w:r>
          </w:p>
        </w:tc>
        <w:tc>
          <w:tcPr>
            <w:tcW w:w="1870" w:type="dxa"/>
          </w:tcPr>
          <w:p w:rsidR="003D6A87" w:rsidRDefault="003D6A87" w:rsidP="00A8426C">
            <w:r>
              <w:t>No</w:t>
            </w:r>
          </w:p>
        </w:tc>
      </w:tr>
    </w:tbl>
    <w:p w:rsidR="00A8426C" w:rsidRDefault="00A8426C" w:rsidP="00A8426C"/>
    <w:p w:rsidR="00876394" w:rsidRDefault="00876394" w:rsidP="00A8426C">
      <w:r>
        <w:t>Admin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876394" w:rsidRPr="00A8426C" w:rsidTr="009C728F">
        <w:tc>
          <w:tcPr>
            <w:tcW w:w="1870" w:type="dxa"/>
            <w:shd w:val="clear" w:color="auto" w:fill="5B9BD5" w:themeFill="accent1"/>
          </w:tcPr>
          <w:p w:rsidR="00876394" w:rsidRPr="00A8426C" w:rsidRDefault="00876394" w:rsidP="002903A6">
            <w:pPr>
              <w:rPr>
                <w:b/>
              </w:rPr>
            </w:pPr>
            <w:r>
              <w:rPr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876394" w:rsidRPr="00A8426C" w:rsidRDefault="00876394" w:rsidP="002903A6">
            <w:pPr>
              <w:rPr>
                <w:b/>
              </w:rPr>
            </w:pPr>
            <w:r>
              <w:rPr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876394" w:rsidRPr="00A8426C" w:rsidRDefault="00876394" w:rsidP="002903A6">
            <w:pPr>
              <w:rPr>
                <w:b/>
              </w:rPr>
            </w:pPr>
            <w:r>
              <w:rPr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876394" w:rsidRPr="00A8426C" w:rsidRDefault="00876394" w:rsidP="002903A6">
            <w:pPr>
              <w:rPr>
                <w:b/>
              </w:rPr>
            </w:pPr>
            <w:r>
              <w:rPr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876394" w:rsidRPr="00A8426C" w:rsidRDefault="00876394" w:rsidP="002903A6">
            <w:pPr>
              <w:rPr>
                <w:b/>
              </w:rPr>
            </w:pPr>
            <w:r>
              <w:rPr>
                <w:b/>
              </w:rPr>
              <w:t>Nullable</w:t>
            </w:r>
          </w:p>
        </w:tc>
      </w:tr>
      <w:tr w:rsidR="00876394" w:rsidTr="002903A6">
        <w:tc>
          <w:tcPr>
            <w:tcW w:w="1870" w:type="dxa"/>
          </w:tcPr>
          <w:p w:rsidR="00876394" w:rsidRDefault="00876394" w:rsidP="002903A6">
            <w:r>
              <w:t>a</w:t>
            </w:r>
            <w:r>
              <w:t>_id</w:t>
            </w:r>
          </w:p>
        </w:tc>
        <w:tc>
          <w:tcPr>
            <w:tcW w:w="1870" w:type="dxa"/>
          </w:tcPr>
          <w:p w:rsidR="00876394" w:rsidRDefault="00876394" w:rsidP="002903A6">
            <w:r>
              <w:t>int(11)</w:t>
            </w:r>
          </w:p>
        </w:tc>
        <w:tc>
          <w:tcPr>
            <w:tcW w:w="1870" w:type="dxa"/>
          </w:tcPr>
          <w:p w:rsidR="00876394" w:rsidRDefault="00876394" w:rsidP="002903A6">
            <w:r>
              <w:t>Yes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</w:tr>
      <w:tr w:rsidR="00876394" w:rsidTr="002903A6">
        <w:tc>
          <w:tcPr>
            <w:tcW w:w="1870" w:type="dxa"/>
          </w:tcPr>
          <w:p w:rsidR="00876394" w:rsidRDefault="00876394" w:rsidP="002903A6">
            <w:r>
              <w:t>user</w:t>
            </w:r>
            <w:r>
              <w:t>name</w:t>
            </w:r>
          </w:p>
        </w:tc>
        <w:tc>
          <w:tcPr>
            <w:tcW w:w="1870" w:type="dxa"/>
          </w:tcPr>
          <w:p w:rsidR="00876394" w:rsidRDefault="00876394" w:rsidP="00876394">
            <w:r>
              <w:t>varchar(</w:t>
            </w:r>
            <w:r>
              <w:t>255</w:t>
            </w:r>
            <w:r>
              <w:t>)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</w:tr>
      <w:tr w:rsidR="00876394" w:rsidTr="002903A6">
        <w:tc>
          <w:tcPr>
            <w:tcW w:w="1870" w:type="dxa"/>
          </w:tcPr>
          <w:p w:rsidR="00876394" w:rsidRDefault="00876394" w:rsidP="00876394">
            <w:r>
              <w:t>password</w:t>
            </w:r>
          </w:p>
        </w:tc>
        <w:tc>
          <w:tcPr>
            <w:tcW w:w="1870" w:type="dxa"/>
          </w:tcPr>
          <w:p w:rsidR="00876394" w:rsidRDefault="00876394" w:rsidP="00876394">
            <w:r>
              <w:t>varchar(</w:t>
            </w:r>
            <w:r>
              <w:t>255</w:t>
            </w:r>
            <w:r>
              <w:t>)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</w:tr>
    </w:tbl>
    <w:p w:rsidR="00876394" w:rsidRDefault="00876394" w:rsidP="00A8426C"/>
    <w:p w:rsidR="00876394" w:rsidRPr="003D6A87" w:rsidRDefault="00876394" w:rsidP="00876394">
      <w:r>
        <w:t>Product</w:t>
      </w:r>
      <w:r>
        <w:t xml:space="preserve">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876394" w:rsidTr="009C728F">
        <w:tc>
          <w:tcPr>
            <w:tcW w:w="1870" w:type="dxa"/>
            <w:shd w:val="clear" w:color="auto" w:fill="5B9BD5" w:themeFill="accent1"/>
          </w:tcPr>
          <w:p w:rsidR="00876394" w:rsidRPr="00A8426C" w:rsidRDefault="00876394" w:rsidP="002903A6">
            <w:pPr>
              <w:rPr>
                <w:b/>
              </w:rPr>
            </w:pPr>
            <w:r>
              <w:rPr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876394" w:rsidRPr="00A8426C" w:rsidRDefault="00876394" w:rsidP="002903A6">
            <w:pPr>
              <w:rPr>
                <w:b/>
              </w:rPr>
            </w:pPr>
            <w:r>
              <w:rPr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876394" w:rsidRPr="00A8426C" w:rsidRDefault="00876394" w:rsidP="002903A6">
            <w:pPr>
              <w:rPr>
                <w:b/>
              </w:rPr>
            </w:pPr>
            <w:r>
              <w:rPr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876394" w:rsidRPr="00A8426C" w:rsidRDefault="00876394" w:rsidP="002903A6">
            <w:pPr>
              <w:rPr>
                <w:b/>
              </w:rPr>
            </w:pPr>
            <w:r>
              <w:rPr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876394" w:rsidRPr="00A8426C" w:rsidRDefault="00876394" w:rsidP="002903A6">
            <w:pPr>
              <w:rPr>
                <w:b/>
              </w:rPr>
            </w:pPr>
            <w:r>
              <w:rPr>
                <w:b/>
              </w:rPr>
              <w:t>Nullable</w:t>
            </w:r>
          </w:p>
        </w:tc>
      </w:tr>
      <w:tr w:rsidR="00876394" w:rsidTr="002903A6">
        <w:tc>
          <w:tcPr>
            <w:tcW w:w="1870" w:type="dxa"/>
          </w:tcPr>
          <w:p w:rsidR="00876394" w:rsidRDefault="00876394" w:rsidP="002903A6">
            <w:r>
              <w:t>p</w:t>
            </w:r>
            <w:r>
              <w:t>_id</w:t>
            </w:r>
          </w:p>
        </w:tc>
        <w:tc>
          <w:tcPr>
            <w:tcW w:w="1870" w:type="dxa"/>
          </w:tcPr>
          <w:p w:rsidR="00876394" w:rsidRDefault="00876394" w:rsidP="002903A6">
            <w:r>
              <w:t>int(11)</w:t>
            </w:r>
          </w:p>
        </w:tc>
        <w:tc>
          <w:tcPr>
            <w:tcW w:w="1870" w:type="dxa"/>
          </w:tcPr>
          <w:p w:rsidR="00876394" w:rsidRDefault="00876394" w:rsidP="002903A6">
            <w:r>
              <w:t>Yes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</w:tr>
      <w:tr w:rsidR="00876394" w:rsidTr="002903A6">
        <w:tc>
          <w:tcPr>
            <w:tcW w:w="1870" w:type="dxa"/>
          </w:tcPr>
          <w:p w:rsidR="00876394" w:rsidRDefault="00876394" w:rsidP="002903A6">
            <w:r>
              <w:t>a_id</w:t>
            </w:r>
          </w:p>
        </w:tc>
        <w:tc>
          <w:tcPr>
            <w:tcW w:w="1870" w:type="dxa"/>
          </w:tcPr>
          <w:p w:rsidR="00876394" w:rsidRDefault="00876394" w:rsidP="00876394">
            <w:r>
              <w:t>int</w:t>
            </w:r>
            <w:r>
              <w:t>(</w:t>
            </w:r>
            <w:r>
              <w:t>11</w:t>
            </w:r>
            <w:r>
              <w:t>)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565DFF" w:rsidP="00565DFF">
            <w:r>
              <w:t>Yes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</w:tr>
      <w:tr w:rsidR="00876394" w:rsidTr="002903A6">
        <w:tc>
          <w:tcPr>
            <w:tcW w:w="1870" w:type="dxa"/>
          </w:tcPr>
          <w:p w:rsidR="00876394" w:rsidRDefault="00876394" w:rsidP="002903A6">
            <w:r>
              <w:t>p</w:t>
            </w:r>
            <w:r>
              <w:t>name</w:t>
            </w:r>
          </w:p>
        </w:tc>
        <w:tc>
          <w:tcPr>
            <w:tcW w:w="1870" w:type="dxa"/>
          </w:tcPr>
          <w:p w:rsidR="00876394" w:rsidRDefault="00876394" w:rsidP="002903A6">
            <w:r>
              <w:t>varchar(50)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</w:tr>
      <w:tr w:rsidR="00876394" w:rsidTr="002903A6">
        <w:tc>
          <w:tcPr>
            <w:tcW w:w="1870" w:type="dxa"/>
          </w:tcPr>
          <w:p w:rsidR="00876394" w:rsidRDefault="00876394" w:rsidP="00876394">
            <w:r>
              <w:t>description</w:t>
            </w:r>
          </w:p>
        </w:tc>
        <w:tc>
          <w:tcPr>
            <w:tcW w:w="1870" w:type="dxa"/>
          </w:tcPr>
          <w:p w:rsidR="00876394" w:rsidRDefault="00876394" w:rsidP="002903A6">
            <w:r>
              <w:t>varchar(50)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</w:tr>
      <w:tr w:rsidR="00876394" w:rsidTr="002903A6">
        <w:tc>
          <w:tcPr>
            <w:tcW w:w="1870" w:type="dxa"/>
          </w:tcPr>
          <w:p w:rsidR="00876394" w:rsidRDefault="00876394" w:rsidP="002903A6">
            <w:r>
              <w:t>image</w:t>
            </w:r>
          </w:p>
        </w:tc>
        <w:tc>
          <w:tcPr>
            <w:tcW w:w="1870" w:type="dxa"/>
          </w:tcPr>
          <w:p w:rsidR="00876394" w:rsidRDefault="00876394" w:rsidP="00876394">
            <w:r>
              <w:t>varchar</w:t>
            </w:r>
            <w:r>
              <w:t>(</w:t>
            </w:r>
            <w:r>
              <w:t>255</w:t>
            </w:r>
            <w:r>
              <w:t>)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</w:tr>
      <w:tr w:rsidR="00876394" w:rsidTr="002903A6">
        <w:tc>
          <w:tcPr>
            <w:tcW w:w="1870" w:type="dxa"/>
          </w:tcPr>
          <w:p w:rsidR="00876394" w:rsidRDefault="00876394" w:rsidP="002903A6">
            <w:r>
              <w:t>original_price</w:t>
            </w:r>
          </w:p>
        </w:tc>
        <w:tc>
          <w:tcPr>
            <w:tcW w:w="1870" w:type="dxa"/>
          </w:tcPr>
          <w:p w:rsidR="00876394" w:rsidRDefault="00876394" w:rsidP="002903A6">
            <w:r>
              <w:t>double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</w:tr>
      <w:tr w:rsidR="00876394" w:rsidTr="002903A6">
        <w:tc>
          <w:tcPr>
            <w:tcW w:w="1870" w:type="dxa"/>
          </w:tcPr>
          <w:p w:rsidR="00876394" w:rsidRDefault="00876394" w:rsidP="002903A6">
            <w:r>
              <w:t>product_price</w:t>
            </w:r>
          </w:p>
        </w:tc>
        <w:tc>
          <w:tcPr>
            <w:tcW w:w="1870" w:type="dxa"/>
          </w:tcPr>
          <w:p w:rsidR="00876394" w:rsidRDefault="00876394" w:rsidP="00876394">
            <w:r>
              <w:t>double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</w:tr>
      <w:tr w:rsidR="00876394" w:rsidTr="002903A6">
        <w:tc>
          <w:tcPr>
            <w:tcW w:w="1870" w:type="dxa"/>
          </w:tcPr>
          <w:p w:rsidR="00876394" w:rsidRDefault="00876394" w:rsidP="002903A6">
            <w:r>
              <w:t>date</w:t>
            </w:r>
          </w:p>
        </w:tc>
        <w:tc>
          <w:tcPr>
            <w:tcW w:w="1870" w:type="dxa"/>
          </w:tcPr>
          <w:p w:rsidR="00876394" w:rsidRDefault="00876394" w:rsidP="002903A6">
            <w:r>
              <w:t>date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  <w:tc>
          <w:tcPr>
            <w:tcW w:w="1870" w:type="dxa"/>
          </w:tcPr>
          <w:p w:rsidR="00876394" w:rsidRDefault="00876394" w:rsidP="002903A6">
            <w:r>
              <w:t>No</w:t>
            </w:r>
          </w:p>
        </w:tc>
      </w:tr>
    </w:tbl>
    <w:p w:rsidR="00876394" w:rsidRDefault="00876394" w:rsidP="00A8426C"/>
    <w:p w:rsidR="00526266" w:rsidRDefault="00526266" w:rsidP="00526266">
      <w:r>
        <w:t>Order</w:t>
      </w:r>
      <w:r>
        <w:t xml:space="preserve">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526266" w:rsidRPr="00A8426C" w:rsidTr="009C728F">
        <w:tc>
          <w:tcPr>
            <w:tcW w:w="1870" w:type="dxa"/>
            <w:shd w:val="clear" w:color="auto" w:fill="5B9BD5" w:themeFill="accent1"/>
          </w:tcPr>
          <w:p w:rsidR="00526266" w:rsidRPr="00A8426C" w:rsidRDefault="00526266" w:rsidP="002903A6">
            <w:pPr>
              <w:rPr>
                <w:b/>
              </w:rPr>
            </w:pPr>
            <w:r>
              <w:rPr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526266" w:rsidRPr="00A8426C" w:rsidRDefault="00526266" w:rsidP="002903A6">
            <w:pPr>
              <w:rPr>
                <w:b/>
              </w:rPr>
            </w:pPr>
            <w:r>
              <w:rPr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526266" w:rsidRPr="00A8426C" w:rsidRDefault="00526266" w:rsidP="002903A6">
            <w:pPr>
              <w:rPr>
                <w:b/>
              </w:rPr>
            </w:pPr>
            <w:r>
              <w:rPr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526266" w:rsidRPr="00A8426C" w:rsidRDefault="00526266" w:rsidP="002903A6">
            <w:pPr>
              <w:rPr>
                <w:b/>
              </w:rPr>
            </w:pPr>
            <w:r>
              <w:rPr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526266" w:rsidRPr="00A8426C" w:rsidRDefault="00526266" w:rsidP="002903A6">
            <w:pPr>
              <w:rPr>
                <w:b/>
              </w:rPr>
            </w:pPr>
            <w:r>
              <w:rPr>
                <w:b/>
              </w:rPr>
              <w:t>Nullable</w:t>
            </w:r>
          </w:p>
        </w:tc>
      </w:tr>
      <w:tr w:rsidR="00526266" w:rsidTr="002903A6">
        <w:tc>
          <w:tcPr>
            <w:tcW w:w="1870" w:type="dxa"/>
          </w:tcPr>
          <w:p w:rsidR="00526266" w:rsidRDefault="00526266" w:rsidP="002903A6">
            <w:r>
              <w:t>a_id</w:t>
            </w:r>
          </w:p>
        </w:tc>
        <w:tc>
          <w:tcPr>
            <w:tcW w:w="1870" w:type="dxa"/>
          </w:tcPr>
          <w:p w:rsidR="00526266" w:rsidRDefault="00526266" w:rsidP="002903A6">
            <w:r>
              <w:t>int(11)</w:t>
            </w:r>
          </w:p>
        </w:tc>
        <w:tc>
          <w:tcPr>
            <w:tcW w:w="1870" w:type="dxa"/>
          </w:tcPr>
          <w:p w:rsidR="00526266" w:rsidRDefault="00526266" w:rsidP="002903A6">
            <w:r>
              <w:t>Yes</w:t>
            </w:r>
          </w:p>
        </w:tc>
        <w:tc>
          <w:tcPr>
            <w:tcW w:w="1870" w:type="dxa"/>
          </w:tcPr>
          <w:p w:rsidR="00526266" w:rsidRDefault="00526266" w:rsidP="002903A6">
            <w:r>
              <w:t>No</w:t>
            </w:r>
          </w:p>
        </w:tc>
        <w:tc>
          <w:tcPr>
            <w:tcW w:w="1870" w:type="dxa"/>
          </w:tcPr>
          <w:p w:rsidR="00526266" w:rsidRDefault="00526266" w:rsidP="002903A6">
            <w:r>
              <w:t>No</w:t>
            </w:r>
          </w:p>
        </w:tc>
      </w:tr>
      <w:tr w:rsidR="00526266" w:rsidTr="002903A6">
        <w:tc>
          <w:tcPr>
            <w:tcW w:w="1870" w:type="dxa"/>
          </w:tcPr>
          <w:p w:rsidR="00526266" w:rsidRDefault="00526266" w:rsidP="002903A6">
            <w:r>
              <w:t>u_id</w:t>
            </w:r>
          </w:p>
        </w:tc>
        <w:tc>
          <w:tcPr>
            <w:tcW w:w="1870" w:type="dxa"/>
          </w:tcPr>
          <w:p w:rsidR="00526266" w:rsidRDefault="00526266" w:rsidP="002903A6">
            <w:r>
              <w:t>int(11)</w:t>
            </w:r>
          </w:p>
        </w:tc>
        <w:tc>
          <w:tcPr>
            <w:tcW w:w="1870" w:type="dxa"/>
          </w:tcPr>
          <w:p w:rsidR="00526266" w:rsidRDefault="00526266" w:rsidP="002903A6">
            <w:r>
              <w:t>No</w:t>
            </w:r>
          </w:p>
        </w:tc>
        <w:tc>
          <w:tcPr>
            <w:tcW w:w="1870" w:type="dxa"/>
          </w:tcPr>
          <w:p w:rsidR="00526266" w:rsidRDefault="00526266" w:rsidP="002903A6">
            <w:r>
              <w:t>Yes</w:t>
            </w:r>
          </w:p>
        </w:tc>
        <w:tc>
          <w:tcPr>
            <w:tcW w:w="1870" w:type="dxa"/>
          </w:tcPr>
          <w:p w:rsidR="00526266" w:rsidRDefault="00526266" w:rsidP="002903A6">
            <w:r>
              <w:t>No</w:t>
            </w:r>
          </w:p>
        </w:tc>
      </w:tr>
      <w:tr w:rsidR="00526266" w:rsidTr="002903A6">
        <w:tc>
          <w:tcPr>
            <w:tcW w:w="1870" w:type="dxa"/>
          </w:tcPr>
          <w:p w:rsidR="00526266" w:rsidRDefault="00526266" w:rsidP="002903A6">
            <w:r>
              <w:t>p_id</w:t>
            </w:r>
          </w:p>
        </w:tc>
        <w:tc>
          <w:tcPr>
            <w:tcW w:w="1870" w:type="dxa"/>
          </w:tcPr>
          <w:p w:rsidR="00526266" w:rsidRDefault="00526266" w:rsidP="002903A6">
            <w:r>
              <w:t>int(11)</w:t>
            </w:r>
          </w:p>
        </w:tc>
        <w:tc>
          <w:tcPr>
            <w:tcW w:w="1870" w:type="dxa"/>
          </w:tcPr>
          <w:p w:rsidR="00526266" w:rsidRDefault="00526266" w:rsidP="002903A6">
            <w:r>
              <w:t>No</w:t>
            </w:r>
          </w:p>
        </w:tc>
        <w:tc>
          <w:tcPr>
            <w:tcW w:w="1870" w:type="dxa"/>
          </w:tcPr>
          <w:p w:rsidR="00526266" w:rsidRDefault="00526266" w:rsidP="002903A6">
            <w:r>
              <w:t>Yes</w:t>
            </w:r>
          </w:p>
        </w:tc>
        <w:tc>
          <w:tcPr>
            <w:tcW w:w="1870" w:type="dxa"/>
          </w:tcPr>
          <w:p w:rsidR="00526266" w:rsidRDefault="00526266" w:rsidP="002903A6">
            <w:r>
              <w:t>No</w:t>
            </w:r>
          </w:p>
        </w:tc>
      </w:tr>
      <w:tr w:rsidR="00526266" w:rsidTr="002903A6">
        <w:tc>
          <w:tcPr>
            <w:tcW w:w="1870" w:type="dxa"/>
          </w:tcPr>
          <w:p w:rsidR="00526266" w:rsidRDefault="00526266" w:rsidP="002903A6">
            <w:r>
              <w:t>date</w:t>
            </w:r>
          </w:p>
        </w:tc>
        <w:tc>
          <w:tcPr>
            <w:tcW w:w="1870" w:type="dxa"/>
          </w:tcPr>
          <w:p w:rsidR="00526266" w:rsidRDefault="00526266" w:rsidP="002903A6">
            <w:r>
              <w:t>date</w:t>
            </w:r>
          </w:p>
        </w:tc>
        <w:tc>
          <w:tcPr>
            <w:tcW w:w="1870" w:type="dxa"/>
          </w:tcPr>
          <w:p w:rsidR="00526266" w:rsidRDefault="00526266" w:rsidP="002903A6">
            <w:r>
              <w:t>No</w:t>
            </w:r>
          </w:p>
        </w:tc>
        <w:tc>
          <w:tcPr>
            <w:tcW w:w="1870" w:type="dxa"/>
          </w:tcPr>
          <w:p w:rsidR="00526266" w:rsidRDefault="00526266" w:rsidP="002903A6">
            <w:r>
              <w:t>No</w:t>
            </w:r>
          </w:p>
        </w:tc>
        <w:tc>
          <w:tcPr>
            <w:tcW w:w="1870" w:type="dxa"/>
          </w:tcPr>
          <w:p w:rsidR="00526266" w:rsidRDefault="00526266" w:rsidP="002903A6">
            <w:r>
              <w:t>No</w:t>
            </w:r>
          </w:p>
        </w:tc>
      </w:tr>
    </w:tbl>
    <w:p w:rsidR="00615483" w:rsidRDefault="00615483" w:rsidP="00A8426C"/>
    <w:p w:rsidR="00615483" w:rsidRDefault="00615483" w:rsidP="00615483">
      <w:r>
        <w:br w:type="page"/>
      </w:r>
    </w:p>
    <w:p w:rsidR="00AD0C54" w:rsidRDefault="00AD0C54" w:rsidP="00AD0C54">
      <w:r>
        <w:lastRenderedPageBreak/>
        <w:t>Forum</w:t>
      </w:r>
      <w:r>
        <w:t xml:space="preserve"> Table</w:t>
      </w:r>
      <w:r>
        <w:t xml:space="preserve"> Ques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AD0C54" w:rsidRPr="00A8426C" w:rsidTr="009C728F">
        <w:tc>
          <w:tcPr>
            <w:tcW w:w="1870" w:type="dxa"/>
            <w:shd w:val="clear" w:color="auto" w:fill="5B9BD5" w:themeFill="accent1"/>
          </w:tcPr>
          <w:p w:rsidR="00AD0C54" w:rsidRPr="00A8426C" w:rsidRDefault="00AD0C54" w:rsidP="002903A6">
            <w:pPr>
              <w:rPr>
                <w:b/>
              </w:rPr>
            </w:pPr>
            <w:r>
              <w:rPr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AD0C54" w:rsidRPr="00A8426C" w:rsidRDefault="00AD0C54" w:rsidP="002903A6">
            <w:pPr>
              <w:rPr>
                <w:b/>
              </w:rPr>
            </w:pPr>
            <w:r>
              <w:rPr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AD0C54" w:rsidRPr="00A8426C" w:rsidRDefault="00AD0C54" w:rsidP="002903A6">
            <w:pPr>
              <w:rPr>
                <w:b/>
              </w:rPr>
            </w:pPr>
            <w:r>
              <w:rPr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AD0C54" w:rsidRPr="00A8426C" w:rsidRDefault="00AD0C54" w:rsidP="002903A6">
            <w:pPr>
              <w:rPr>
                <w:b/>
              </w:rPr>
            </w:pPr>
            <w:r>
              <w:rPr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AD0C54" w:rsidRPr="00A8426C" w:rsidRDefault="00AD0C54" w:rsidP="002903A6">
            <w:pPr>
              <w:rPr>
                <w:b/>
              </w:rPr>
            </w:pPr>
            <w:r>
              <w:rPr>
                <w:b/>
              </w:rPr>
              <w:t>Nullable</w:t>
            </w:r>
          </w:p>
        </w:tc>
      </w:tr>
      <w:tr w:rsidR="00AD0C54" w:rsidTr="002903A6">
        <w:tc>
          <w:tcPr>
            <w:tcW w:w="1870" w:type="dxa"/>
          </w:tcPr>
          <w:p w:rsidR="00AD0C54" w:rsidRDefault="00AD0C54" w:rsidP="002903A6">
            <w:r>
              <w:t>fq</w:t>
            </w:r>
            <w:r>
              <w:t>_id</w:t>
            </w:r>
          </w:p>
        </w:tc>
        <w:tc>
          <w:tcPr>
            <w:tcW w:w="1870" w:type="dxa"/>
          </w:tcPr>
          <w:p w:rsidR="00AD0C54" w:rsidRDefault="00AD0C54" w:rsidP="002903A6">
            <w:r>
              <w:t>int(11)</w:t>
            </w:r>
          </w:p>
        </w:tc>
        <w:tc>
          <w:tcPr>
            <w:tcW w:w="1870" w:type="dxa"/>
          </w:tcPr>
          <w:p w:rsidR="00AD0C54" w:rsidRDefault="00AD0C54" w:rsidP="002903A6">
            <w:r>
              <w:t>Yes</w:t>
            </w:r>
          </w:p>
        </w:tc>
        <w:tc>
          <w:tcPr>
            <w:tcW w:w="1870" w:type="dxa"/>
          </w:tcPr>
          <w:p w:rsidR="00AD0C54" w:rsidRDefault="00AD0C54" w:rsidP="002903A6">
            <w:r>
              <w:t>No</w:t>
            </w:r>
          </w:p>
        </w:tc>
        <w:tc>
          <w:tcPr>
            <w:tcW w:w="1870" w:type="dxa"/>
          </w:tcPr>
          <w:p w:rsidR="00AD0C54" w:rsidRDefault="00AD0C54" w:rsidP="002903A6">
            <w:r>
              <w:t>No</w:t>
            </w:r>
          </w:p>
        </w:tc>
      </w:tr>
      <w:tr w:rsidR="00AD0C54" w:rsidTr="002903A6">
        <w:tc>
          <w:tcPr>
            <w:tcW w:w="1870" w:type="dxa"/>
          </w:tcPr>
          <w:p w:rsidR="00AD0C54" w:rsidRDefault="00AD0C54" w:rsidP="002903A6">
            <w:r>
              <w:t>u_id</w:t>
            </w:r>
          </w:p>
        </w:tc>
        <w:tc>
          <w:tcPr>
            <w:tcW w:w="1870" w:type="dxa"/>
          </w:tcPr>
          <w:p w:rsidR="00AD0C54" w:rsidRDefault="00AD0C54" w:rsidP="002903A6">
            <w:r>
              <w:t>int(11)</w:t>
            </w:r>
          </w:p>
        </w:tc>
        <w:tc>
          <w:tcPr>
            <w:tcW w:w="1870" w:type="dxa"/>
          </w:tcPr>
          <w:p w:rsidR="00AD0C54" w:rsidRDefault="00AD0C54" w:rsidP="002903A6">
            <w:r>
              <w:t>No</w:t>
            </w:r>
          </w:p>
        </w:tc>
        <w:tc>
          <w:tcPr>
            <w:tcW w:w="1870" w:type="dxa"/>
          </w:tcPr>
          <w:p w:rsidR="00AD0C54" w:rsidRDefault="00AD0C54" w:rsidP="002903A6">
            <w:r>
              <w:t>Yes</w:t>
            </w:r>
          </w:p>
        </w:tc>
        <w:tc>
          <w:tcPr>
            <w:tcW w:w="1870" w:type="dxa"/>
          </w:tcPr>
          <w:p w:rsidR="00AD0C54" w:rsidRDefault="00AD0C54" w:rsidP="002903A6">
            <w:r>
              <w:t>No</w:t>
            </w:r>
          </w:p>
        </w:tc>
      </w:tr>
      <w:tr w:rsidR="00AD0C54" w:rsidTr="002903A6">
        <w:tc>
          <w:tcPr>
            <w:tcW w:w="1870" w:type="dxa"/>
          </w:tcPr>
          <w:p w:rsidR="00AD0C54" w:rsidRDefault="00AD0C54" w:rsidP="002903A6">
            <w:r>
              <w:t>question</w:t>
            </w:r>
          </w:p>
        </w:tc>
        <w:tc>
          <w:tcPr>
            <w:tcW w:w="1870" w:type="dxa"/>
          </w:tcPr>
          <w:p w:rsidR="00AD0C54" w:rsidRDefault="00AD0C54" w:rsidP="002903A6">
            <w:r>
              <w:t>text</w:t>
            </w:r>
          </w:p>
        </w:tc>
        <w:tc>
          <w:tcPr>
            <w:tcW w:w="1870" w:type="dxa"/>
          </w:tcPr>
          <w:p w:rsidR="00AD0C54" w:rsidRDefault="00AD0C54" w:rsidP="002903A6">
            <w:r>
              <w:t>No</w:t>
            </w:r>
          </w:p>
        </w:tc>
        <w:tc>
          <w:tcPr>
            <w:tcW w:w="1870" w:type="dxa"/>
          </w:tcPr>
          <w:p w:rsidR="00AD0C54" w:rsidRDefault="00AD0C54" w:rsidP="002903A6">
            <w:r>
              <w:t>No</w:t>
            </w:r>
          </w:p>
        </w:tc>
        <w:tc>
          <w:tcPr>
            <w:tcW w:w="1870" w:type="dxa"/>
          </w:tcPr>
          <w:p w:rsidR="00AD0C54" w:rsidRDefault="00AD0C54" w:rsidP="002903A6">
            <w:r>
              <w:t>No</w:t>
            </w:r>
          </w:p>
        </w:tc>
      </w:tr>
      <w:tr w:rsidR="00AD0C54" w:rsidTr="002903A6">
        <w:tc>
          <w:tcPr>
            <w:tcW w:w="1870" w:type="dxa"/>
          </w:tcPr>
          <w:p w:rsidR="00AD0C54" w:rsidRDefault="00AD0C54" w:rsidP="002903A6">
            <w:r>
              <w:t>d</w:t>
            </w:r>
            <w:r>
              <w:t>ate</w:t>
            </w:r>
          </w:p>
        </w:tc>
        <w:tc>
          <w:tcPr>
            <w:tcW w:w="1870" w:type="dxa"/>
          </w:tcPr>
          <w:p w:rsidR="00AD0C54" w:rsidRDefault="00AD0C54" w:rsidP="002903A6">
            <w:r>
              <w:t>date</w:t>
            </w:r>
          </w:p>
        </w:tc>
        <w:tc>
          <w:tcPr>
            <w:tcW w:w="1870" w:type="dxa"/>
          </w:tcPr>
          <w:p w:rsidR="00AD0C54" w:rsidRDefault="00AD0C54" w:rsidP="002903A6">
            <w:r>
              <w:t>No</w:t>
            </w:r>
          </w:p>
        </w:tc>
        <w:tc>
          <w:tcPr>
            <w:tcW w:w="1870" w:type="dxa"/>
          </w:tcPr>
          <w:p w:rsidR="00AD0C54" w:rsidRDefault="00AD0C54" w:rsidP="002903A6">
            <w:r>
              <w:t>No</w:t>
            </w:r>
          </w:p>
        </w:tc>
        <w:tc>
          <w:tcPr>
            <w:tcW w:w="1870" w:type="dxa"/>
          </w:tcPr>
          <w:p w:rsidR="00AD0C54" w:rsidRDefault="00AD0C54" w:rsidP="002903A6">
            <w:r>
              <w:t>No</w:t>
            </w:r>
          </w:p>
        </w:tc>
      </w:tr>
    </w:tbl>
    <w:p w:rsidR="00526266" w:rsidRDefault="00526266" w:rsidP="00A8426C"/>
    <w:p w:rsidR="00F75B70" w:rsidRDefault="00F75B70" w:rsidP="00F75B70">
      <w:r>
        <w:t>Forum</w:t>
      </w:r>
      <w:r>
        <w:t xml:space="preserve"> Table</w:t>
      </w:r>
      <w:r>
        <w:t xml:space="preserve"> Com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F75B70" w:rsidRPr="00A8426C" w:rsidTr="009C728F">
        <w:tc>
          <w:tcPr>
            <w:tcW w:w="1870" w:type="dxa"/>
            <w:shd w:val="clear" w:color="auto" w:fill="5B9BD5" w:themeFill="accent1"/>
          </w:tcPr>
          <w:p w:rsidR="00F75B70" w:rsidRPr="00A8426C" w:rsidRDefault="00F75B70" w:rsidP="002903A6">
            <w:pPr>
              <w:rPr>
                <w:b/>
              </w:rPr>
            </w:pPr>
            <w:r>
              <w:rPr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F75B70" w:rsidRPr="00A8426C" w:rsidRDefault="00F75B70" w:rsidP="002903A6">
            <w:pPr>
              <w:rPr>
                <w:b/>
              </w:rPr>
            </w:pPr>
            <w:r>
              <w:rPr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F75B70" w:rsidRPr="00A8426C" w:rsidRDefault="00F75B70" w:rsidP="002903A6">
            <w:pPr>
              <w:rPr>
                <w:b/>
              </w:rPr>
            </w:pPr>
            <w:r>
              <w:rPr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F75B70" w:rsidRPr="00A8426C" w:rsidRDefault="00F75B70" w:rsidP="002903A6">
            <w:pPr>
              <w:rPr>
                <w:b/>
              </w:rPr>
            </w:pPr>
            <w:r>
              <w:rPr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F75B70" w:rsidRPr="00A8426C" w:rsidRDefault="00F75B70" w:rsidP="002903A6">
            <w:pPr>
              <w:rPr>
                <w:b/>
              </w:rPr>
            </w:pPr>
            <w:r>
              <w:rPr>
                <w:b/>
              </w:rPr>
              <w:t>Nullable</w:t>
            </w:r>
          </w:p>
        </w:tc>
      </w:tr>
      <w:tr w:rsidR="00F75B70" w:rsidTr="002903A6">
        <w:tc>
          <w:tcPr>
            <w:tcW w:w="1870" w:type="dxa"/>
          </w:tcPr>
          <w:p w:rsidR="00F75B70" w:rsidRDefault="00F75B70" w:rsidP="002903A6">
            <w:r>
              <w:t>fc</w:t>
            </w:r>
            <w:r>
              <w:t>_id</w:t>
            </w:r>
          </w:p>
        </w:tc>
        <w:tc>
          <w:tcPr>
            <w:tcW w:w="1870" w:type="dxa"/>
          </w:tcPr>
          <w:p w:rsidR="00F75B70" w:rsidRDefault="00F75B70" w:rsidP="002903A6">
            <w:r>
              <w:t>int(11)</w:t>
            </w:r>
          </w:p>
        </w:tc>
        <w:tc>
          <w:tcPr>
            <w:tcW w:w="1870" w:type="dxa"/>
          </w:tcPr>
          <w:p w:rsidR="00F75B70" w:rsidRDefault="00F75B70" w:rsidP="002903A6">
            <w:r>
              <w:t>Yes</w:t>
            </w:r>
          </w:p>
        </w:tc>
        <w:tc>
          <w:tcPr>
            <w:tcW w:w="1870" w:type="dxa"/>
          </w:tcPr>
          <w:p w:rsidR="00F75B70" w:rsidRDefault="00F75B70" w:rsidP="002903A6">
            <w:r>
              <w:t>No</w:t>
            </w:r>
          </w:p>
        </w:tc>
        <w:tc>
          <w:tcPr>
            <w:tcW w:w="1870" w:type="dxa"/>
          </w:tcPr>
          <w:p w:rsidR="00F75B70" w:rsidRDefault="00F75B70" w:rsidP="002903A6">
            <w:r>
              <w:t>No</w:t>
            </w:r>
          </w:p>
        </w:tc>
      </w:tr>
      <w:tr w:rsidR="00F75B70" w:rsidTr="002903A6">
        <w:tc>
          <w:tcPr>
            <w:tcW w:w="1870" w:type="dxa"/>
          </w:tcPr>
          <w:p w:rsidR="00F75B70" w:rsidRDefault="00F75B70" w:rsidP="002903A6">
            <w:r>
              <w:t>u_id</w:t>
            </w:r>
          </w:p>
        </w:tc>
        <w:tc>
          <w:tcPr>
            <w:tcW w:w="1870" w:type="dxa"/>
          </w:tcPr>
          <w:p w:rsidR="00F75B70" w:rsidRDefault="00F75B70" w:rsidP="002903A6">
            <w:r>
              <w:t>int(11)</w:t>
            </w:r>
          </w:p>
        </w:tc>
        <w:tc>
          <w:tcPr>
            <w:tcW w:w="1870" w:type="dxa"/>
          </w:tcPr>
          <w:p w:rsidR="00F75B70" w:rsidRDefault="00F75B70" w:rsidP="002903A6">
            <w:r>
              <w:t>No</w:t>
            </w:r>
          </w:p>
        </w:tc>
        <w:tc>
          <w:tcPr>
            <w:tcW w:w="1870" w:type="dxa"/>
          </w:tcPr>
          <w:p w:rsidR="00F75B70" w:rsidRDefault="00F75B70" w:rsidP="002903A6">
            <w:r>
              <w:t>Yes</w:t>
            </w:r>
          </w:p>
        </w:tc>
        <w:tc>
          <w:tcPr>
            <w:tcW w:w="1870" w:type="dxa"/>
          </w:tcPr>
          <w:p w:rsidR="00F75B70" w:rsidRDefault="00F75B70" w:rsidP="002903A6">
            <w:r>
              <w:t>No</w:t>
            </w:r>
          </w:p>
        </w:tc>
      </w:tr>
      <w:tr w:rsidR="00F75B70" w:rsidTr="002903A6">
        <w:tc>
          <w:tcPr>
            <w:tcW w:w="1870" w:type="dxa"/>
          </w:tcPr>
          <w:p w:rsidR="00F75B70" w:rsidRDefault="00F75B70" w:rsidP="002903A6">
            <w:r>
              <w:t>fq</w:t>
            </w:r>
            <w:r>
              <w:t>_id</w:t>
            </w:r>
          </w:p>
        </w:tc>
        <w:tc>
          <w:tcPr>
            <w:tcW w:w="1870" w:type="dxa"/>
          </w:tcPr>
          <w:p w:rsidR="00F75B70" w:rsidRDefault="00F75B70" w:rsidP="002903A6">
            <w:r>
              <w:t>int(11)</w:t>
            </w:r>
          </w:p>
        </w:tc>
        <w:tc>
          <w:tcPr>
            <w:tcW w:w="1870" w:type="dxa"/>
          </w:tcPr>
          <w:p w:rsidR="00F75B70" w:rsidRDefault="00F75B70" w:rsidP="002903A6">
            <w:r>
              <w:t>No</w:t>
            </w:r>
          </w:p>
        </w:tc>
        <w:tc>
          <w:tcPr>
            <w:tcW w:w="1870" w:type="dxa"/>
          </w:tcPr>
          <w:p w:rsidR="00F75B70" w:rsidRDefault="00F75B70" w:rsidP="002903A6">
            <w:r>
              <w:t>Yes</w:t>
            </w:r>
          </w:p>
        </w:tc>
        <w:tc>
          <w:tcPr>
            <w:tcW w:w="1870" w:type="dxa"/>
          </w:tcPr>
          <w:p w:rsidR="00F75B70" w:rsidRDefault="00F75B70" w:rsidP="002903A6">
            <w:r>
              <w:t>No</w:t>
            </w:r>
          </w:p>
        </w:tc>
      </w:tr>
      <w:tr w:rsidR="00F75B70" w:rsidTr="002903A6">
        <w:tc>
          <w:tcPr>
            <w:tcW w:w="1870" w:type="dxa"/>
          </w:tcPr>
          <w:p w:rsidR="00F75B70" w:rsidRDefault="00F75B70" w:rsidP="002903A6">
            <w:r>
              <w:t>comment</w:t>
            </w:r>
          </w:p>
        </w:tc>
        <w:tc>
          <w:tcPr>
            <w:tcW w:w="1870" w:type="dxa"/>
          </w:tcPr>
          <w:p w:rsidR="00F75B70" w:rsidRDefault="00F75B70" w:rsidP="002903A6">
            <w:r>
              <w:t>text</w:t>
            </w:r>
          </w:p>
        </w:tc>
        <w:tc>
          <w:tcPr>
            <w:tcW w:w="1870" w:type="dxa"/>
          </w:tcPr>
          <w:p w:rsidR="00F75B70" w:rsidRDefault="00F75B70" w:rsidP="002903A6">
            <w:r>
              <w:t>No</w:t>
            </w:r>
          </w:p>
        </w:tc>
        <w:tc>
          <w:tcPr>
            <w:tcW w:w="1870" w:type="dxa"/>
          </w:tcPr>
          <w:p w:rsidR="00F75B70" w:rsidRDefault="00F75B70" w:rsidP="002903A6">
            <w:r>
              <w:t>No</w:t>
            </w:r>
          </w:p>
        </w:tc>
        <w:tc>
          <w:tcPr>
            <w:tcW w:w="1870" w:type="dxa"/>
          </w:tcPr>
          <w:p w:rsidR="00F75B70" w:rsidRDefault="00F75B70" w:rsidP="002903A6">
            <w:r>
              <w:t>No</w:t>
            </w:r>
          </w:p>
        </w:tc>
      </w:tr>
      <w:tr w:rsidR="00F75B70" w:rsidTr="002903A6">
        <w:tc>
          <w:tcPr>
            <w:tcW w:w="1870" w:type="dxa"/>
          </w:tcPr>
          <w:p w:rsidR="00F75B70" w:rsidRDefault="00F75B70" w:rsidP="002903A6">
            <w:r>
              <w:t>date</w:t>
            </w:r>
          </w:p>
        </w:tc>
        <w:tc>
          <w:tcPr>
            <w:tcW w:w="1870" w:type="dxa"/>
          </w:tcPr>
          <w:p w:rsidR="00F75B70" w:rsidRDefault="00F75B70" w:rsidP="002903A6">
            <w:r>
              <w:t>date</w:t>
            </w:r>
          </w:p>
        </w:tc>
        <w:tc>
          <w:tcPr>
            <w:tcW w:w="1870" w:type="dxa"/>
          </w:tcPr>
          <w:p w:rsidR="00F75B70" w:rsidRDefault="00F75B70" w:rsidP="002903A6">
            <w:r>
              <w:t>No</w:t>
            </w:r>
          </w:p>
        </w:tc>
        <w:tc>
          <w:tcPr>
            <w:tcW w:w="1870" w:type="dxa"/>
          </w:tcPr>
          <w:p w:rsidR="00F75B70" w:rsidRDefault="00F75B70" w:rsidP="002903A6">
            <w:r>
              <w:t>No</w:t>
            </w:r>
          </w:p>
        </w:tc>
        <w:tc>
          <w:tcPr>
            <w:tcW w:w="1870" w:type="dxa"/>
          </w:tcPr>
          <w:p w:rsidR="00F75B70" w:rsidRDefault="00F75B70" w:rsidP="002903A6">
            <w:r>
              <w:t>No</w:t>
            </w:r>
          </w:p>
        </w:tc>
      </w:tr>
    </w:tbl>
    <w:p w:rsidR="00F75B70" w:rsidRPr="00A8426C" w:rsidRDefault="00F75B70" w:rsidP="00A8426C"/>
    <w:sectPr w:rsidR="00F75B70" w:rsidRPr="00A842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MjE3MzO3NDWwNLRQ0lEKTi0uzszPAykwqgUAbV2LtiwAAAA="/>
  </w:docVars>
  <w:rsids>
    <w:rsidRoot w:val="00F02037"/>
    <w:rsid w:val="00147B2A"/>
    <w:rsid w:val="001C5906"/>
    <w:rsid w:val="0020761A"/>
    <w:rsid w:val="003730A8"/>
    <w:rsid w:val="003D6A87"/>
    <w:rsid w:val="004724BE"/>
    <w:rsid w:val="00526266"/>
    <w:rsid w:val="005274B0"/>
    <w:rsid w:val="00565DFF"/>
    <w:rsid w:val="005720CF"/>
    <w:rsid w:val="00615483"/>
    <w:rsid w:val="00640A47"/>
    <w:rsid w:val="00876394"/>
    <w:rsid w:val="009C728F"/>
    <w:rsid w:val="00A02BB7"/>
    <w:rsid w:val="00A320FD"/>
    <w:rsid w:val="00A8426C"/>
    <w:rsid w:val="00AD0C54"/>
    <w:rsid w:val="00B810AF"/>
    <w:rsid w:val="00C41235"/>
    <w:rsid w:val="00E216A5"/>
    <w:rsid w:val="00F02037"/>
    <w:rsid w:val="00F75B70"/>
    <w:rsid w:val="00FC4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B7C05"/>
  <w15:chartTrackingRefBased/>
  <w15:docId w15:val="{85A6FE1B-7643-4DEB-90D6-3F7147B8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20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320F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842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3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Chhetri</dc:creator>
  <cp:keywords/>
  <dc:description/>
  <cp:lastModifiedBy>Mr. Chhetri</cp:lastModifiedBy>
  <cp:revision>23</cp:revision>
  <dcterms:created xsi:type="dcterms:W3CDTF">2019-05-21T15:05:00Z</dcterms:created>
  <dcterms:modified xsi:type="dcterms:W3CDTF">2019-05-21T15:45:00Z</dcterms:modified>
</cp:coreProperties>
</file>